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DEAB95" w14:textId="77777777" w:rsidR="000A3AA5" w:rsidRPr="00F50789" w:rsidRDefault="009E5868" w:rsidP="000A3AA5">
      <w:pPr>
        <w:jc w:val="center"/>
        <w:rPr>
          <w:lang w:val="sv-SE"/>
        </w:rPr>
      </w:pPr>
      <w:r>
        <w:rPr>
          <w:noProof/>
        </w:rPr>
        <w:drawing>
          <wp:anchor distT="0" distB="0" distL="114300" distR="114300" simplePos="0" relativeHeight="251657728" behindDoc="1" locked="0" layoutInCell="1" allowOverlap="1" wp14:anchorId="036CA886" wp14:editId="7A89E0C9">
            <wp:simplePos x="0" y="0"/>
            <wp:positionH relativeFrom="column">
              <wp:posOffset>2438400</wp:posOffset>
            </wp:positionH>
            <wp:positionV relativeFrom="paragraph">
              <wp:posOffset>172085</wp:posOffset>
            </wp:positionV>
            <wp:extent cx="857250" cy="663575"/>
            <wp:effectExtent l="0" t="0" r="0" b="0"/>
            <wp:wrapNone/>
            <wp:docPr id="67" name="Picture 1" descr="Berkas:Lambang Badan Pusat Statistik (BPS) Indonesia.svg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erkas:Lambang Badan Pusat Statistik (BPS) Indonesia.svg ..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0" cy="66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6924BB" w14:textId="77777777" w:rsidR="000A3AA5" w:rsidRPr="00F50789" w:rsidRDefault="000A3AA5" w:rsidP="000A3AA5">
      <w:pPr>
        <w:jc w:val="center"/>
        <w:rPr>
          <w:b/>
          <w:u w:val="single"/>
          <w:lang w:val="sv-SE"/>
        </w:rPr>
      </w:pPr>
    </w:p>
    <w:p w14:paraId="3CB2FD37" w14:textId="77777777" w:rsidR="000A3AA5" w:rsidRPr="00F50789" w:rsidRDefault="000A3AA5" w:rsidP="000A3AA5">
      <w:pPr>
        <w:jc w:val="center"/>
        <w:rPr>
          <w:b/>
          <w:u w:val="single"/>
          <w:lang w:val="sv-SE"/>
        </w:rPr>
      </w:pPr>
    </w:p>
    <w:p w14:paraId="39A8F44F" w14:textId="77777777" w:rsidR="000A3AA5" w:rsidRPr="00F50789" w:rsidRDefault="000A3AA5" w:rsidP="00EB18C0">
      <w:pPr>
        <w:rPr>
          <w:b/>
          <w:u w:val="single"/>
          <w:lang w:val="sv-SE"/>
        </w:rPr>
      </w:pPr>
    </w:p>
    <w:p w14:paraId="21B13F8F" w14:textId="77777777" w:rsidR="000A3AA5" w:rsidRPr="00F50789" w:rsidRDefault="000A3AA5" w:rsidP="00123EA2">
      <w:pPr>
        <w:rPr>
          <w:b/>
          <w:u w:val="single"/>
          <w:lang w:val="sv-SE"/>
        </w:rPr>
      </w:pPr>
    </w:p>
    <w:p w14:paraId="45C692F0" w14:textId="77777777" w:rsidR="007C39F0" w:rsidRDefault="007C39F0" w:rsidP="0030622A">
      <w:pPr>
        <w:jc w:val="center"/>
        <w:rPr>
          <w:b/>
          <w:sz w:val="26"/>
          <w:szCs w:val="26"/>
        </w:rPr>
      </w:pPr>
    </w:p>
    <w:p w14:paraId="27E02805" w14:textId="60B2C89A" w:rsidR="0030622A" w:rsidRPr="00F50789" w:rsidRDefault="0030622A" w:rsidP="0030622A">
      <w:pPr>
        <w:jc w:val="center"/>
        <w:rPr>
          <w:b/>
          <w:sz w:val="26"/>
          <w:szCs w:val="26"/>
        </w:rPr>
      </w:pPr>
      <w:r w:rsidRPr="00F50789">
        <w:rPr>
          <w:b/>
          <w:sz w:val="26"/>
          <w:szCs w:val="26"/>
        </w:rPr>
        <w:t>BADAN PUSAT STATISTIK KOTA GUNUNGSITOLI</w:t>
      </w:r>
    </w:p>
    <w:p w14:paraId="5D6BFDD7" w14:textId="77777777" w:rsidR="0030622A" w:rsidRPr="00F50789" w:rsidRDefault="0030622A" w:rsidP="000A3AA5">
      <w:pPr>
        <w:jc w:val="center"/>
        <w:rPr>
          <w:b/>
          <w:u w:val="single"/>
          <w:lang w:val="sv-SE"/>
        </w:rPr>
      </w:pPr>
    </w:p>
    <w:p w14:paraId="12F5F986" w14:textId="77777777" w:rsidR="00DF30B4" w:rsidRPr="00F50789" w:rsidRDefault="00DF30B4" w:rsidP="00DF30B4">
      <w:pPr>
        <w:jc w:val="center"/>
        <w:rPr>
          <w:b/>
          <w:sz w:val="26"/>
          <w:szCs w:val="26"/>
          <w:lang w:val="pt-BR"/>
        </w:rPr>
      </w:pPr>
      <w:r w:rsidRPr="00F50789">
        <w:rPr>
          <w:b/>
          <w:sz w:val="26"/>
          <w:szCs w:val="26"/>
          <w:lang w:val="pt-BR"/>
        </w:rPr>
        <w:t>SURAT TUGAS</w:t>
      </w:r>
    </w:p>
    <w:p w14:paraId="01724A0C" w14:textId="1B214000" w:rsidR="00DF30B4" w:rsidRPr="00F50789" w:rsidRDefault="00CE0D48" w:rsidP="00DF30B4">
      <w:pPr>
        <w:jc w:val="center"/>
        <w:rPr>
          <w:sz w:val="22"/>
          <w:szCs w:val="22"/>
          <w:lang w:val="it-IT"/>
        </w:rPr>
      </w:pPr>
      <w:r w:rsidRPr="00F50789">
        <w:rPr>
          <w:sz w:val="22"/>
          <w:szCs w:val="22"/>
          <w:lang w:val="pt-BR"/>
        </w:rPr>
        <w:t xml:space="preserve">NOMOR: </w:t>
      </w:r>
      <w:bookmarkStart w:id="0" w:name="_Hlk137019935"/>
      <w:r w:rsidR="0044522E">
        <w:rPr>
          <w:sz w:val="22"/>
          <w:szCs w:val="22"/>
          <w:lang w:val="pt-BR"/>
        </w:rPr>
        <w:t>B-2374/1278/VS.330/11/2023</w:t>
      </w:r>
    </w:p>
    <w:bookmarkEnd w:id="0"/>
    <w:p w14:paraId="188F62F6" w14:textId="77777777" w:rsidR="00DF30B4" w:rsidRPr="00F50789" w:rsidRDefault="00DF30B4" w:rsidP="00285125">
      <w:pPr>
        <w:jc w:val="both"/>
        <w:rPr>
          <w:sz w:val="22"/>
          <w:szCs w:val="22"/>
          <w:lang w:val="it-IT"/>
        </w:rPr>
      </w:pPr>
    </w:p>
    <w:tbl>
      <w:tblPr>
        <w:tblW w:w="927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530"/>
        <w:gridCol w:w="270"/>
        <w:gridCol w:w="7470"/>
      </w:tblGrid>
      <w:tr w:rsidR="00DF30B4" w:rsidRPr="00F50789" w14:paraId="7C837DE5" w14:textId="77777777" w:rsidTr="00B3450D">
        <w:trPr>
          <w:trHeight w:val="1912"/>
        </w:trPr>
        <w:tc>
          <w:tcPr>
            <w:tcW w:w="1530" w:type="dxa"/>
          </w:tcPr>
          <w:p w14:paraId="4FD43E7A" w14:textId="77777777" w:rsidR="00DF30B4" w:rsidRPr="00F50789" w:rsidRDefault="00DF30B4" w:rsidP="00434A70">
            <w:pPr>
              <w:spacing w:line="360" w:lineRule="auto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Menimbang</w:t>
            </w:r>
          </w:p>
        </w:tc>
        <w:tc>
          <w:tcPr>
            <w:tcW w:w="270" w:type="dxa"/>
          </w:tcPr>
          <w:p w14:paraId="1C6D9BC3" w14:textId="77777777" w:rsidR="00DF30B4" w:rsidRPr="00F50789" w:rsidRDefault="00DF30B4" w:rsidP="00434A70">
            <w:pPr>
              <w:spacing w:line="360" w:lineRule="auto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 w14:paraId="33FD43EF" w14:textId="77777777" w:rsidR="00DF30B4" w:rsidRPr="006E1579" w:rsidRDefault="00DF30B4" w:rsidP="00397A9C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 xml:space="preserve">Bahwa kegiatan-kegiatan yang telah tertuang dalam Daftar Isian Pelaksanaan Anggaran (DIPA) Badan Pusat Statistik Kota Gunungsitoli Tahun Anggaran </w:t>
            </w:r>
            <w:r w:rsidRPr="00F50789">
              <w:rPr>
                <w:sz w:val="22"/>
                <w:szCs w:val="22"/>
                <w:lang w:val="id-ID"/>
              </w:rPr>
              <w:t>202</w:t>
            </w:r>
            <w:r w:rsidR="003E159A" w:rsidRPr="00F50789">
              <w:rPr>
                <w:sz w:val="22"/>
                <w:szCs w:val="22"/>
              </w:rPr>
              <w:t>3</w:t>
            </w:r>
            <w:r w:rsidRPr="00F50789">
              <w:rPr>
                <w:sz w:val="22"/>
                <w:szCs w:val="22"/>
              </w:rPr>
              <w:t xml:space="preserve"> harus dapat dilaksanakan secara cepat, tepat dan terpadu sesuai target yang telah ditetapkan</w:t>
            </w:r>
            <w:r w:rsidR="0084160A" w:rsidRPr="00F50789">
              <w:rPr>
                <w:sz w:val="22"/>
                <w:szCs w:val="22"/>
              </w:rPr>
              <w:t>;</w:t>
            </w:r>
          </w:p>
          <w:p w14:paraId="1623F53A" w14:textId="77777777" w:rsidR="00DF30B4" w:rsidRPr="00F50789" w:rsidRDefault="00DF30B4" w:rsidP="00397A9C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rFonts w:eastAsia="Calibri"/>
                <w:sz w:val="22"/>
                <w:szCs w:val="22"/>
                <w:lang w:val="id-ID"/>
              </w:rPr>
            </w:pPr>
            <w:r w:rsidRPr="00F50789">
              <w:rPr>
                <w:sz w:val="22"/>
                <w:szCs w:val="22"/>
              </w:rPr>
              <w:t xml:space="preserve">Bahwa </w:t>
            </w:r>
            <w:r w:rsidR="003A1D93" w:rsidRPr="00F50789">
              <w:rPr>
                <w:sz w:val="22"/>
                <w:szCs w:val="22"/>
              </w:rPr>
              <w:t xml:space="preserve">berdasarkan pertimbangan tersebut di atas, perlu memberikan surat tugas kepada </w:t>
            </w:r>
            <w:r w:rsidR="009774A9" w:rsidRPr="00F50789">
              <w:rPr>
                <w:sz w:val="22"/>
                <w:szCs w:val="22"/>
              </w:rPr>
              <w:t>petugas lapangan</w:t>
            </w:r>
            <w:r w:rsidR="003A1D93" w:rsidRPr="00F50789">
              <w:rPr>
                <w:sz w:val="22"/>
                <w:szCs w:val="22"/>
              </w:rPr>
              <w:t xml:space="preserve"> yang namanya tercantum di bawah ini</w:t>
            </w:r>
            <w:r w:rsidR="0084160A" w:rsidRPr="00F50789">
              <w:rPr>
                <w:sz w:val="22"/>
                <w:szCs w:val="22"/>
              </w:rPr>
              <w:t>.</w:t>
            </w:r>
          </w:p>
        </w:tc>
      </w:tr>
      <w:tr w:rsidR="00DF30B4" w:rsidRPr="00242586" w14:paraId="01B04D79" w14:textId="77777777" w:rsidTr="00B3450D">
        <w:trPr>
          <w:trHeight w:val="2846"/>
        </w:trPr>
        <w:tc>
          <w:tcPr>
            <w:tcW w:w="1530" w:type="dxa"/>
          </w:tcPr>
          <w:p w14:paraId="5B81B380" w14:textId="77777777" w:rsidR="00DF30B4" w:rsidRPr="00F50789" w:rsidRDefault="00DF30B4" w:rsidP="00434A70">
            <w:pPr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Mengingat</w:t>
            </w:r>
          </w:p>
        </w:tc>
        <w:tc>
          <w:tcPr>
            <w:tcW w:w="270" w:type="dxa"/>
          </w:tcPr>
          <w:p w14:paraId="19D01257" w14:textId="77777777" w:rsidR="00DF30B4" w:rsidRPr="00F50789" w:rsidRDefault="00DF30B4" w:rsidP="00434A70">
            <w:pPr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:</w:t>
            </w:r>
          </w:p>
        </w:tc>
        <w:tc>
          <w:tcPr>
            <w:tcW w:w="7470" w:type="dxa"/>
          </w:tcPr>
          <w:p w14:paraId="5E5C491A" w14:textId="77777777" w:rsidR="00DF30B4" w:rsidRPr="00F50789" w:rsidRDefault="00DF30B4" w:rsidP="00434A70">
            <w:pPr>
              <w:numPr>
                <w:ilvl w:val="0"/>
                <w:numId w:val="4"/>
              </w:numPr>
              <w:spacing w:line="276" w:lineRule="auto"/>
              <w:ind w:left="330" w:hanging="330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Undang-Undang No.16 Tahun 1997, tentang Statistik;</w:t>
            </w:r>
          </w:p>
          <w:p w14:paraId="156D5ED0" w14:textId="77777777" w:rsidR="00DF30B4" w:rsidRPr="00F50789" w:rsidRDefault="00DF30B4" w:rsidP="00434A70">
            <w:pPr>
              <w:numPr>
                <w:ilvl w:val="0"/>
                <w:numId w:val="4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Peraturan Pemerintah No. 51 Tahun 1999 tentang Penyelenggaraan Statistik;</w:t>
            </w:r>
          </w:p>
          <w:p w14:paraId="1FDB086A" w14:textId="77777777" w:rsidR="00DF30B4" w:rsidRPr="00F50789" w:rsidRDefault="00DF30B4" w:rsidP="00434A70">
            <w:pPr>
              <w:numPr>
                <w:ilvl w:val="0"/>
                <w:numId w:val="4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Peraturan Presiden RI No. 86 Tahun 2007, tentang Badan Pusat Statistik;</w:t>
            </w:r>
          </w:p>
          <w:p w14:paraId="30DE7C7C" w14:textId="0E01E3D2" w:rsidR="00DF30B4" w:rsidRPr="00F50789" w:rsidRDefault="00DF30B4" w:rsidP="00434A70">
            <w:pPr>
              <w:numPr>
                <w:ilvl w:val="0"/>
                <w:numId w:val="4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Peraturan Kepala BPS Nomor 10 Tahun 2017</w:t>
            </w:r>
            <w:r w:rsidR="00F10B75">
              <w:rPr>
                <w:sz w:val="22"/>
                <w:szCs w:val="22"/>
              </w:rPr>
              <w:t xml:space="preserve"> </w:t>
            </w:r>
            <w:r w:rsidRPr="00F50789">
              <w:rPr>
                <w:sz w:val="22"/>
                <w:szCs w:val="22"/>
              </w:rPr>
              <w:t>tentang Organisasi dan Tata Kerja Perwakilan BPS di Daerah;</w:t>
            </w:r>
          </w:p>
          <w:p w14:paraId="625A80CE" w14:textId="77777777" w:rsidR="00242586" w:rsidRDefault="00DF30B4" w:rsidP="00242586">
            <w:pPr>
              <w:numPr>
                <w:ilvl w:val="0"/>
                <w:numId w:val="4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 w:rsidRPr="00F50789">
              <w:rPr>
                <w:sz w:val="22"/>
                <w:szCs w:val="22"/>
              </w:rPr>
              <w:t>Peraturan Kepala BPS Nomor 9 Tahun 2017 tentang Organisasi dan Tata Kerja BPS;</w:t>
            </w:r>
          </w:p>
          <w:p w14:paraId="450C3DEC" w14:textId="77777777" w:rsidR="0035144D" w:rsidRPr="00242586" w:rsidRDefault="0035144D" w:rsidP="00242586">
            <w:pPr>
              <w:numPr>
                <w:ilvl w:val="0"/>
                <w:numId w:val="4"/>
              </w:numPr>
              <w:spacing w:line="276" w:lineRule="auto"/>
              <w:ind w:left="341"/>
              <w:jc w:val="both"/>
              <w:rPr>
                <w:sz w:val="22"/>
                <w:szCs w:val="22"/>
              </w:rPr>
            </w:pPr>
            <w:r w:rsidRPr="00242586">
              <w:rPr>
                <w:sz w:val="22"/>
                <w:szCs w:val="22"/>
              </w:rPr>
              <w:t>Keputusan Kuasa Pengguna Anggaran Badan Pusat Statistik Kota Gunungsitol</w:t>
            </w:r>
            <w:r w:rsidR="00242586" w:rsidRPr="00242586">
              <w:rPr>
                <w:sz w:val="22"/>
                <w:szCs w:val="22"/>
              </w:rPr>
              <w:t>i</w:t>
            </w:r>
            <w:r w:rsidRPr="00242586">
              <w:rPr>
                <w:sz w:val="22"/>
                <w:szCs w:val="22"/>
              </w:rPr>
              <w:t xml:space="preserve"> Nomor </w:t>
            </w:r>
            <w:r w:rsidR="00397A9C">
              <w:rPr>
                <w:sz w:val="22"/>
                <w:szCs w:val="22"/>
              </w:rPr>
              <w:t>372</w:t>
            </w:r>
            <w:r w:rsidRPr="00242586">
              <w:rPr>
                <w:sz w:val="22"/>
                <w:szCs w:val="22"/>
              </w:rPr>
              <w:t xml:space="preserve"> Tahun 2023 tentang </w:t>
            </w:r>
            <w:r w:rsidR="00242586" w:rsidRPr="00242586">
              <w:rPr>
                <w:sz w:val="22"/>
                <w:szCs w:val="22"/>
              </w:rPr>
              <w:t xml:space="preserve">Petugas </w:t>
            </w:r>
            <w:r w:rsidR="002C4E3E">
              <w:rPr>
                <w:sz w:val="22"/>
                <w:szCs w:val="22"/>
              </w:rPr>
              <w:t>Survei Ekonomi Rumah Tangga (Seruti) Triwulan I</w:t>
            </w:r>
            <w:r w:rsidR="00397A9C">
              <w:rPr>
                <w:sz w:val="22"/>
                <w:szCs w:val="22"/>
              </w:rPr>
              <w:t>V</w:t>
            </w:r>
            <w:r w:rsidR="00242586" w:rsidRPr="00242586">
              <w:rPr>
                <w:sz w:val="22"/>
                <w:szCs w:val="22"/>
              </w:rPr>
              <w:t xml:space="preserve"> Tahun 2023 </w:t>
            </w:r>
            <w:r w:rsidR="00242586">
              <w:rPr>
                <w:sz w:val="22"/>
                <w:szCs w:val="22"/>
              </w:rPr>
              <w:t>BPS Kota Gunungsitoli.</w:t>
            </w:r>
          </w:p>
        </w:tc>
      </w:tr>
    </w:tbl>
    <w:p w14:paraId="6398BA0D" w14:textId="77777777" w:rsidR="00A73E31" w:rsidRPr="00DD6BF1" w:rsidRDefault="00A73E31" w:rsidP="00DF30B4">
      <w:pPr>
        <w:spacing w:line="360" w:lineRule="auto"/>
        <w:jc w:val="center"/>
        <w:rPr>
          <w:sz w:val="18"/>
          <w:szCs w:val="18"/>
          <w:lang w:val="it-IT"/>
        </w:rPr>
      </w:pPr>
    </w:p>
    <w:p w14:paraId="75266D2C" w14:textId="77777777" w:rsidR="00DF30B4" w:rsidRPr="00F50789" w:rsidRDefault="00DF30B4" w:rsidP="000B65F2">
      <w:pPr>
        <w:spacing w:line="480" w:lineRule="auto"/>
        <w:jc w:val="center"/>
        <w:rPr>
          <w:sz w:val="22"/>
          <w:szCs w:val="22"/>
          <w:lang w:val="it-IT"/>
        </w:rPr>
      </w:pPr>
      <w:r w:rsidRPr="00F50789">
        <w:rPr>
          <w:sz w:val="22"/>
          <w:szCs w:val="22"/>
          <w:lang w:val="it-IT"/>
        </w:rPr>
        <w:t>Memberi Perintah :</w:t>
      </w:r>
    </w:p>
    <w:tbl>
      <w:tblPr>
        <w:tblW w:w="9356" w:type="dxa"/>
        <w:tblInd w:w="108" w:type="dxa"/>
        <w:tblLook w:val="04A0" w:firstRow="1" w:lastRow="0" w:firstColumn="1" w:lastColumn="0" w:noHBand="0" w:noVBand="1"/>
      </w:tblPr>
      <w:tblGrid>
        <w:gridCol w:w="1660"/>
        <w:gridCol w:w="320"/>
        <w:gridCol w:w="7376"/>
      </w:tblGrid>
      <w:tr w:rsidR="003E159A" w:rsidRPr="00F50789" w14:paraId="4FBBAD77" w14:textId="77777777" w:rsidTr="00012850">
        <w:trPr>
          <w:trHeight w:val="285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E3729C4" w14:textId="77777777" w:rsidR="003E159A" w:rsidRPr="00F50789" w:rsidRDefault="003E159A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Nama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54A3CEB" w14:textId="77777777" w:rsidR="003E159A" w:rsidRPr="00F50789" w:rsidRDefault="003E159A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0FA864" w14:textId="77777777" w:rsidR="003E159A" w:rsidRPr="00F50789" w:rsidRDefault="0033046F" w:rsidP="007B5FF7"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Terlampir</w:t>
            </w:r>
          </w:p>
        </w:tc>
      </w:tr>
      <w:tr w:rsidR="004E1150" w:rsidRPr="00242586" w14:paraId="5D9806D3" w14:textId="77777777" w:rsidTr="00012850">
        <w:trPr>
          <w:trHeight w:val="285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DFA7D5A" w14:textId="77777777" w:rsidR="004E1150" w:rsidRPr="00F50789" w:rsidRDefault="004E1150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Jabatan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A7DEB4" w14:textId="77777777" w:rsidR="004E1150" w:rsidRPr="00F50789" w:rsidRDefault="004E1150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C1786B7" w14:textId="4CF4BD0C" w:rsidR="004E1150" w:rsidRPr="00242586" w:rsidRDefault="00305B00" w:rsidP="008F63A1">
            <w:pPr>
              <w:spacing w:line="360" w:lineRule="auto"/>
              <w:rPr>
                <w:color w:val="000000"/>
                <w:sz w:val="22"/>
                <w:szCs w:val="22"/>
                <w:lang w:val="pt-BR"/>
              </w:rPr>
            </w:pPr>
            <w:r>
              <w:rPr>
                <w:color w:val="000000"/>
                <w:sz w:val="22"/>
                <w:szCs w:val="22"/>
                <w:lang w:val="pt-BR"/>
              </w:rPr>
              <w:t>Wakil Ketua</w:t>
            </w:r>
          </w:p>
        </w:tc>
      </w:tr>
      <w:tr w:rsidR="00DF30B4" w:rsidRPr="00D6479E" w14:paraId="7BB83030" w14:textId="77777777" w:rsidTr="00012850">
        <w:trPr>
          <w:trHeight w:val="285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C4ABFAB" w14:textId="77777777" w:rsidR="00DF30B4" w:rsidRPr="00F50789" w:rsidRDefault="00DF30B4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Untuk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AA7D5FE" w14:textId="77777777" w:rsidR="00DF30B4" w:rsidRPr="00F50789" w:rsidRDefault="00DF30B4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C94712" w14:textId="4207D010" w:rsidR="00DF30B4" w:rsidRPr="00D6479E" w:rsidRDefault="00305B00" w:rsidP="001649EF">
            <w:pPr>
              <w:spacing w:line="360" w:lineRule="auto"/>
              <w:jc w:val="both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iseminasi Sensus Ekonomi 2023</w:t>
            </w:r>
          </w:p>
        </w:tc>
      </w:tr>
      <w:tr w:rsidR="00DF30B4" w:rsidRPr="00F50789" w14:paraId="654A17CB" w14:textId="77777777" w:rsidTr="00012850">
        <w:trPr>
          <w:trHeight w:val="285"/>
        </w:trPr>
        <w:tc>
          <w:tcPr>
            <w:tcW w:w="16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41D998C" w14:textId="77777777" w:rsidR="00DF30B4" w:rsidRPr="00F50789" w:rsidRDefault="00DF30B4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Jangka Waktu</w:t>
            </w:r>
          </w:p>
        </w:tc>
        <w:tc>
          <w:tcPr>
            <w:tcW w:w="3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98704A" w14:textId="77777777" w:rsidR="00DF30B4" w:rsidRPr="00F50789" w:rsidRDefault="00DF30B4" w:rsidP="00E319CB">
            <w:pPr>
              <w:spacing w:line="360" w:lineRule="auto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:</w:t>
            </w:r>
          </w:p>
        </w:tc>
        <w:tc>
          <w:tcPr>
            <w:tcW w:w="7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18BE52" w14:textId="29095582" w:rsidR="006F3C9C" w:rsidRPr="00F50789" w:rsidRDefault="00305B00" w:rsidP="001B1EEB">
            <w:pPr>
              <w:spacing w:line="360" w:lineRule="auto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11 December 2023 - 13 December 2023</w:t>
            </w:r>
          </w:p>
        </w:tc>
      </w:tr>
    </w:tbl>
    <w:p w14:paraId="667FB5F0" w14:textId="77777777" w:rsidR="00DF30B4" w:rsidRPr="00F50789" w:rsidRDefault="00DF30B4" w:rsidP="00DF30B4">
      <w:pPr>
        <w:tabs>
          <w:tab w:val="left" w:pos="2040"/>
          <w:tab w:val="left" w:pos="2280"/>
          <w:tab w:val="left" w:pos="2640"/>
        </w:tabs>
        <w:jc w:val="both"/>
        <w:rPr>
          <w:sz w:val="22"/>
          <w:szCs w:val="22"/>
          <w:lang w:val="sv-SE"/>
        </w:rPr>
      </w:pPr>
    </w:p>
    <w:tbl>
      <w:tblPr>
        <w:tblpPr w:leftFromText="180" w:rightFromText="180" w:vertAnchor="text" w:horzAnchor="margin" w:tblpXSpec="right" w:tblpY="281"/>
        <w:tblW w:w="4770" w:type="dxa"/>
        <w:tblLook w:val="04A0" w:firstRow="1" w:lastRow="0" w:firstColumn="1" w:lastColumn="0" w:noHBand="0" w:noVBand="1"/>
      </w:tblPr>
      <w:tblGrid>
        <w:gridCol w:w="4770"/>
      </w:tblGrid>
      <w:tr w:rsidR="00C24543" w:rsidRPr="00F50789" w14:paraId="0BE6437D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73A74E" w14:textId="29C48506" w:rsidR="00C24543" w:rsidRPr="00F50789" w:rsidRDefault="00C24543" w:rsidP="001649EF">
            <w:pPr>
              <w:jc w:val="center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 xml:space="preserve">Gunungsitoli, </w:t>
            </w:r>
            <w:r w:rsidR="00646CE3">
              <w:rPr>
                <w:color w:val="000000"/>
                <w:sz w:val="22"/>
                <w:szCs w:val="22"/>
              </w:rPr>
              <w:t>12 December 2023</w:t>
            </w:r>
          </w:p>
        </w:tc>
      </w:tr>
      <w:tr w:rsidR="00C24543" w:rsidRPr="00F50789" w14:paraId="76F28752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D852" w14:textId="77777777" w:rsidR="00C24543" w:rsidRPr="00F50789" w:rsidRDefault="00C24543" w:rsidP="00C24543">
            <w:pPr>
              <w:jc w:val="center"/>
              <w:rPr>
                <w:color w:val="000000"/>
                <w:sz w:val="22"/>
                <w:szCs w:val="22"/>
              </w:rPr>
            </w:pPr>
            <w:r w:rsidRPr="00F50789">
              <w:rPr>
                <w:color w:val="000000"/>
                <w:sz w:val="22"/>
                <w:szCs w:val="22"/>
              </w:rPr>
              <w:t>Kepala,</w:t>
            </w:r>
          </w:p>
        </w:tc>
      </w:tr>
      <w:tr w:rsidR="00C24543" w:rsidRPr="00F50789" w14:paraId="5CCB82FD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13E4435" w14:textId="77777777" w:rsidR="00C24543" w:rsidRPr="00F50789" w:rsidRDefault="00C24543" w:rsidP="00C24543">
            <w:pPr>
              <w:jc w:val="center"/>
              <w:rPr>
                <w:color w:val="000000"/>
                <w:sz w:val="22"/>
                <w:szCs w:val="22"/>
              </w:rPr>
            </w:pPr>
          </w:p>
        </w:tc>
      </w:tr>
      <w:tr w:rsidR="00C24543" w:rsidRPr="00F50789" w14:paraId="662BD55B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66D06AB" w14:textId="77777777" w:rsidR="00C24543" w:rsidRDefault="00C24543" w:rsidP="00C24543">
            <w:pPr>
              <w:jc w:val="center"/>
              <w:rPr>
                <w:sz w:val="20"/>
                <w:szCs w:val="20"/>
              </w:rPr>
            </w:pPr>
          </w:p>
          <w:p w14:paraId="2DB9C19D" w14:textId="77777777" w:rsidR="005423D1" w:rsidRDefault="005423D1" w:rsidP="00C24543">
            <w:pPr>
              <w:jc w:val="center"/>
              <w:rPr>
                <w:sz w:val="20"/>
                <w:szCs w:val="20"/>
              </w:rPr>
            </w:pPr>
          </w:p>
          <w:p w14:paraId="3FF4A92D" w14:textId="77777777" w:rsidR="000C7E58" w:rsidRDefault="000C7E58" w:rsidP="00C24543">
            <w:pPr>
              <w:jc w:val="center"/>
              <w:rPr>
                <w:sz w:val="20"/>
                <w:szCs w:val="20"/>
              </w:rPr>
            </w:pPr>
          </w:p>
          <w:p w14:paraId="4A45787B" w14:textId="77777777" w:rsidR="00E4431B" w:rsidRPr="00F50789" w:rsidRDefault="00E4431B" w:rsidP="00C24543">
            <w:pPr>
              <w:jc w:val="center"/>
              <w:rPr>
                <w:sz w:val="20"/>
                <w:szCs w:val="20"/>
              </w:rPr>
            </w:pPr>
          </w:p>
        </w:tc>
      </w:tr>
      <w:tr w:rsidR="00C24543" w:rsidRPr="00F50789" w14:paraId="66092260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A4F99F" w14:textId="77777777" w:rsidR="00C24543" w:rsidRPr="00F50789" w:rsidRDefault="00C24543" w:rsidP="00C24543">
            <w:pPr>
              <w:jc w:val="center"/>
              <w:rPr>
                <w:sz w:val="20"/>
                <w:szCs w:val="20"/>
              </w:rPr>
            </w:pPr>
          </w:p>
        </w:tc>
      </w:tr>
      <w:tr w:rsidR="00C24543" w:rsidRPr="00F50789" w14:paraId="399F2C1E" w14:textId="77777777" w:rsidTr="00434A70">
        <w:trPr>
          <w:trHeight w:val="300"/>
        </w:trPr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8A002" w14:textId="77777777" w:rsidR="00C24543" w:rsidRPr="00F50789" w:rsidRDefault="00C24543" w:rsidP="00C24543">
            <w:pPr>
              <w:jc w:val="center"/>
              <w:rPr>
                <w:b/>
                <w:color w:val="000000"/>
                <w:sz w:val="22"/>
                <w:szCs w:val="22"/>
              </w:rPr>
            </w:pPr>
            <w:r w:rsidRPr="00F50789">
              <w:rPr>
                <w:b/>
                <w:color w:val="000000"/>
                <w:sz w:val="22"/>
                <w:szCs w:val="22"/>
              </w:rPr>
              <w:t>MUHAMMAD ERVIN SUGIAR</w:t>
            </w:r>
          </w:p>
        </w:tc>
      </w:tr>
    </w:tbl>
    <w:p w14:paraId="2A6C4800" w14:textId="77777777" w:rsidR="004E1150" w:rsidRPr="00F50789" w:rsidRDefault="004E1150" w:rsidP="004E1150">
      <w:pPr>
        <w:rPr>
          <w:sz w:val="22"/>
          <w:szCs w:val="22"/>
          <w:lang w:val="it-IT"/>
        </w:rPr>
      </w:pPr>
    </w:p>
    <w:p w14:paraId="1712FE52" w14:textId="77777777" w:rsidR="001A431C" w:rsidRPr="00F50789" w:rsidRDefault="001A431C" w:rsidP="004E1150">
      <w:pPr>
        <w:rPr>
          <w:sz w:val="22"/>
          <w:szCs w:val="22"/>
          <w:lang w:val="it-IT"/>
        </w:rPr>
      </w:pPr>
    </w:p>
    <w:p w14:paraId="4EB34CDB" w14:textId="77777777" w:rsidR="00E4636E" w:rsidRPr="00F50789" w:rsidRDefault="00E4636E" w:rsidP="004E1150">
      <w:pPr>
        <w:rPr>
          <w:sz w:val="22"/>
          <w:szCs w:val="22"/>
          <w:lang w:val="it-IT"/>
        </w:rPr>
      </w:pPr>
    </w:p>
    <w:p w14:paraId="4F9848D2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202E8346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336EC5E2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3BAA4472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0E109EFC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2EAFEDA8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2E3D2425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7AA0584F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7468C9BB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730FEEA9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4543C09B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5340D3D9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p w14:paraId="790C07FE" w14:textId="77777777" w:rsidR="00E4048C" w:rsidRPr="00F50789" w:rsidRDefault="00E4048C" w:rsidP="004E1150">
      <w:pPr>
        <w:rPr>
          <w:sz w:val="22"/>
          <w:szCs w:val="22"/>
          <w:lang w:val="it-IT"/>
        </w:rPr>
      </w:pPr>
    </w:p>
    <w:tbl>
      <w:tblPr>
        <w:tblW w:w="0" w:type="auto"/>
        <w:tblInd w:w="-705" w:type="dxa"/>
        <w:tblLook w:val="04A0" w:firstRow="1" w:lastRow="0" w:firstColumn="1" w:lastColumn="0" w:noHBand="0" w:noVBand="1"/>
      </w:tblPr>
      <w:tblGrid>
        <w:gridCol w:w="959"/>
        <w:gridCol w:w="283"/>
        <w:gridCol w:w="3686"/>
      </w:tblGrid>
      <w:tr w:rsidR="00E4636E" w:rsidRPr="004A2C33" w14:paraId="324FCF9B" w14:textId="77777777" w:rsidTr="00613B50">
        <w:tc>
          <w:tcPr>
            <w:tcW w:w="4928" w:type="dxa"/>
            <w:gridSpan w:val="3"/>
            <w:shd w:val="clear" w:color="auto" w:fill="auto"/>
          </w:tcPr>
          <w:p w14:paraId="5D9B8525" w14:textId="77777777" w:rsidR="00E4636E" w:rsidRPr="004A2C33" w:rsidRDefault="00E4636E" w:rsidP="008F63A1">
            <w:pPr>
              <w:spacing w:line="360" w:lineRule="auto"/>
              <w:rPr>
                <w:rFonts w:eastAsia="Calibri"/>
                <w:sz w:val="22"/>
                <w:szCs w:val="22"/>
                <w:lang w:val="it-IT"/>
              </w:rPr>
            </w:pPr>
            <w:r w:rsidRPr="004A2C33">
              <w:rPr>
                <w:rFonts w:eastAsia="Calibri"/>
                <w:sz w:val="22"/>
                <w:szCs w:val="22"/>
                <w:lang w:val="it-IT"/>
              </w:rPr>
              <w:lastRenderedPageBreak/>
              <w:t>Lampiran Surat Tugas</w:t>
            </w:r>
          </w:p>
        </w:tc>
      </w:tr>
      <w:tr w:rsidR="001A431C" w:rsidRPr="004A2C33" w14:paraId="331B7233" w14:textId="77777777" w:rsidTr="00613B50">
        <w:trPr>
          <w:trHeight w:val="343"/>
        </w:trPr>
        <w:tc>
          <w:tcPr>
            <w:tcW w:w="959" w:type="dxa"/>
            <w:shd w:val="clear" w:color="auto" w:fill="auto"/>
          </w:tcPr>
          <w:p w14:paraId="3ADC4E1E" w14:textId="77777777" w:rsidR="001A431C" w:rsidRPr="004A2C33" w:rsidRDefault="005831CF" w:rsidP="004E1150">
            <w:pPr>
              <w:rPr>
                <w:rFonts w:eastAsia="Calibri"/>
                <w:sz w:val="22"/>
                <w:szCs w:val="22"/>
                <w:lang w:val="it-IT"/>
              </w:rPr>
            </w:pPr>
            <w:r w:rsidRPr="004A2C33">
              <w:rPr>
                <w:rFonts w:eastAsia="Calibri"/>
                <w:sz w:val="22"/>
                <w:szCs w:val="22"/>
                <w:lang w:val="it-IT"/>
              </w:rPr>
              <w:t>Nomor</w:t>
            </w:r>
          </w:p>
        </w:tc>
        <w:tc>
          <w:tcPr>
            <w:tcW w:w="283" w:type="dxa"/>
            <w:shd w:val="clear" w:color="auto" w:fill="auto"/>
          </w:tcPr>
          <w:p w14:paraId="30ADA273" w14:textId="77777777" w:rsidR="001A431C" w:rsidRPr="004A2C33" w:rsidRDefault="005831CF" w:rsidP="004E1150">
            <w:pPr>
              <w:rPr>
                <w:rFonts w:eastAsia="Calibri"/>
                <w:sz w:val="22"/>
                <w:szCs w:val="22"/>
                <w:lang w:val="it-IT"/>
              </w:rPr>
            </w:pPr>
            <w:r w:rsidRPr="004A2C33">
              <w:rPr>
                <w:rFonts w:eastAsia="Calibri"/>
                <w:sz w:val="22"/>
                <w:szCs w:val="22"/>
                <w:lang w:val="it-IT"/>
              </w:rPr>
              <w:t>:</w:t>
            </w:r>
          </w:p>
        </w:tc>
        <w:tc>
          <w:tcPr>
            <w:tcW w:w="3686" w:type="dxa"/>
            <w:shd w:val="clear" w:color="auto" w:fill="auto"/>
          </w:tcPr>
          <w:p w14:paraId="103DEF8B" w14:textId="3A203AC9" w:rsidR="001A431C" w:rsidRPr="005825AD" w:rsidRDefault="007A3EE5" w:rsidP="001F3896">
            <w:pPr>
              <w:rPr>
                <w:sz w:val="22"/>
                <w:szCs w:val="22"/>
                <w:lang w:val="it-IT"/>
              </w:rPr>
            </w:pPr>
            <w:r>
              <w:rPr>
                <w:sz w:val="22"/>
                <w:szCs w:val="22"/>
                <w:lang w:val="pt-BR"/>
              </w:rPr>
              <w:t>B-2374/1278/VS.330/11/2023</w:t>
            </w:r>
          </w:p>
        </w:tc>
      </w:tr>
    </w:tbl>
    <w:p w14:paraId="3EF8EC0A" w14:textId="77777777" w:rsidR="004E1150" w:rsidRPr="00F50789" w:rsidRDefault="004E1150" w:rsidP="004E1150">
      <w:pPr>
        <w:rPr>
          <w:sz w:val="22"/>
          <w:szCs w:val="22"/>
          <w:lang w:val="it-IT"/>
        </w:rPr>
      </w:pPr>
    </w:p>
    <w:p w14:paraId="6E84097B" w14:textId="503B5DE5" w:rsidR="002C4E3E" w:rsidRDefault="0035144D" w:rsidP="005825AD"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>
        <w:rPr>
          <w:b/>
          <w:bCs/>
          <w:sz w:val="22"/>
          <w:szCs w:val="22"/>
          <w:lang w:val="it-IT"/>
        </w:rPr>
        <w:t xml:space="preserve">Nama </w:t>
      </w:r>
      <w:r w:rsidR="0056210D">
        <w:rPr>
          <w:b/>
          <w:bCs/>
          <w:sz w:val="22"/>
          <w:szCs w:val="22"/>
          <w:lang w:val="it-IT"/>
        </w:rPr>
        <w:t>Petugas</w:t>
      </w:r>
      <w:r w:rsidR="00397A9C">
        <w:rPr>
          <w:b/>
          <w:bCs/>
          <w:sz w:val="22"/>
          <w:szCs w:val="22"/>
          <w:lang w:val="it-IT"/>
        </w:rPr>
        <w:t xml:space="preserve"> Pencacah Lapangan</w:t>
      </w:r>
      <w:r>
        <w:rPr>
          <w:b/>
          <w:bCs/>
          <w:sz w:val="22"/>
          <w:szCs w:val="22"/>
          <w:lang w:val="it-IT"/>
        </w:rPr>
        <w:t xml:space="preserve"> yang Melakukan </w:t>
      </w:r>
      <w:r w:rsidR="00697136">
        <w:rPr>
          <w:b/>
          <w:bCs/>
          <w:sz w:val="22"/>
          <w:szCs w:val="22"/>
          <w:lang w:val="it-IT"/>
        </w:rPr>
        <w:t>Diseminasi Sensus Ekonomi 2023</w:t>
      </w:r>
    </w:p>
    <w:p w14:paraId="5A6CA952" w14:textId="77777777" w:rsidR="00275AEB" w:rsidRPr="002C4E3E" w:rsidRDefault="002C4E3E" w:rsidP="005825AD"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  <w:r w:rsidRPr="002C4E3E">
        <w:rPr>
          <w:b/>
          <w:bCs/>
          <w:sz w:val="22"/>
          <w:szCs w:val="22"/>
          <w:lang w:val="it-IT"/>
        </w:rPr>
        <w:t>Tahun 2023 BPS Kota Gunungsitoli</w:t>
      </w:r>
    </w:p>
    <w:p w14:paraId="15A88F86" w14:textId="77777777" w:rsidR="005825AD" w:rsidRDefault="005825AD" w:rsidP="005825AD"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tbl>
      <w:tblPr>
        <w:tblW w:w="750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28"/>
        <w:gridCol w:w="4177"/>
        <w:gridCol w:w="2800"/>
      </w:tblGrid>
      <w:tr w:rsidR="002C4E3E" w:rsidRPr="002C4E3E" w14:paraId="60300335" w14:textId="77777777" w:rsidTr="002C4E3E">
        <w:trPr>
          <w:trHeight w:val="599"/>
          <w:jc w:val="center"/>
        </w:trPr>
        <w:tc>
          <w:tcPr>
            <w:tcW w:w="528" w:type="dxa"/>
            <w:shd w:val="clear" w:color="auto" w:fill="auto"/>
            <w:vAlign w:val="center"/>
          </w:tcPr>
          <w:p w14:paraId="7E96CE42" w14:textId="77777777" w:rsidR="002C4E3E" w:rsidRPr="002C4E3E" w:rsidRDefault="002C4E3E" w:rsidP="002C4E3E">
            <w:pPr>
              <w:pStyle w:val="TableParagraph"/>
              <w:spacing w:before="9"/>
              <w:jc w:val="center"/>
              <w:rPr>
                <w:rFonts w:ascii="Tahoma" w:hAnsi="Tahoma" w:cs="Tahoma"/>
                <w:b/>
              </w:rPr>
            </w:pPr>
          </w:p>
          <w:p w14:paraId="7A73BE39" w14:textId="77777777" w:rsidR="002C4E3E" w:rsidRPr="002C4E3E" w:rsidRDefault="002C4E3E" w:rsidP="002C4E3E">
            <w:pPr>
              <w:pStyle w:val="TableParagraph"/>
              <w:spacing w:before="0" w:line="237" w:lineRule="exact"/>
              <w:ind w:left="10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No.</w:t>
            </w:r>
          </w:p>
        </w:tc>
        <w:tc>
          <w:tcPr>
            <w:tcW w:w="4177" w:type="dxa"/>
            <w:shd w:val="clear" w:color="auto" w:fill="auto"/>
            <w:vAlign w:val="center"/>
          </w:tcPr>
          <w:p w14:paraId="45558179" w14:textId="77777777" w:rsidR="002C4E3E" w:rsidRPr="002C4E3E" w:rsidRDefault="002C4E3E" w:rsidP="002C4E3E">
            <w:pPr>
              <w:pStyle w:val="TableParagraph"/>
              <w:spacing w:before="170"/>
              <w:ind w:left="1374"/>
              <w:jc w:val="center"/>
              <w:rPr>
                <w:rFonts w:ascii="Tahoma" w:hAnsi="Tahoma" w:cs="Tahoma"/>
                <w:b/>
              </w:rPr>
            </w:pPr>
            <w:r w:rsidRPr="002C4E3E">
              <w:rPr>
                <w:rFonts w:ascii="Tahoma" w:hAnsi="Tahoma" w:cs="Tahoma"/>
                <w:b/>
              </w:rPr>
              <w:t>Nama</w:t>
            </w:r>
            <w:r w:rsidRPr="002C4E3E">
              <w:rPr>
                <w:rFonts w:ascii="Tahoma" w:hAnsi="Tahoma" w:cs="Tahoma"/>
                <w:b/>
                <w:spacing w:val="-5"/>
              </w:rPr>
              <w:t xml:space="preserve"> </w:t>
            </w:r>
            <w:r w:rsidRPr="002C4E3E">
              <w:rPr>
                <w:rFonts w:ascii="Tahoma" w:hAnsi="Tahoma" w:cs="Tahoma"/>
                <w:b/>
              </w:rPr>
              <w:t>Petugas</w:t>
            </w:r>
          </w:p>
        </w:tc>
        <w:tc>
          <w:tcPr>
            <w:tcW w:w="2800" w:type="dxa"/>
            <w:shd w:val="clear" w:color="auto" w:fill="auto"/>
            <w:vAlign w:val="center"/>
          </w:tcPr>
          <w:p w14:paraId="7C54E707" w14:textId="77777777" w:rsidR="002C4E3E" w:rsidRPr="002C4E3E" w:rsidRDefault="002C4E3E" w:rsidP="002C4E3E">
            <w:pPr>
              <w:pStyle w:val="TableParagraph"/>
              <w:spacing w:before="170"/>
              <w:ind w:left="214" w:right="207"/>
              <w:jc w:val="center"/>
              <w:rPr>
                <w:rFonts w:ascii="Tahoma" w:hAnsi="Tahoma" w:cs="Tahoma"/>
                <w:b/>
              </w:rPr>
            </w:pPr>
            <w:r w:rsidRPr="002C4E3E">
              <w:rPr>
                <w:rFonts w:ascii="Tahoma" w:hAnsi="Tahoma" w:cs="Tahoma"/>
                <w:b/>
              </w:rPr>
              <w:t>Bertugas</w:t>
            </w:r>
            <w:r w:rsidRPr="002C4E3E">
              <w:rPr>
                <w:rFonts w:ascii="Tahoma" w:hAnsi="Tahoma" w:cs="Tahoma"/>
                <w:b/>
                <w:spacing w:val="-3"/>
              </w:rPr>
              <w:t xml:space="preserve"> </w:t>
            </w:r>
            <w:r w:rsidRPr="002C4E3E">
              <w:rPr>
                <w:rFonts w:ascii="Tahoma" w:hAnsi="Tahoma" w:cs="Tahoma"/>
                <w:b/>
              </w:rPr>
              <w:t>Sebagai</w:t>
            </w:r>
          </w:p>
        </w:tc>
      </w:tr>
      <w:tr w:rsidR="002C4E3E" w:rsidRPr="002C4E3E" w14:paraId="29AC2217" w14:textId="77777777" w:rsidTr="002C4E3E">
        <w:trPr>
          <w:trHeight w:val="283"/>
          <w:jc w:val="center"/>
        </w:trPr>
        <w:tc>
          <w:tcPr>
            <w:tcW w:w="528" w:type="dxa"/>
            <w:shd w:val="clear" w:color="auto" w:fill="auto"/>
            <w:vAlign w:val="center"/>
          </w:tcPr>
          <w:p w14:paraId="2CF7F846" w14:textId="77777777" w:rsidR="002C4E3E" w:rsidRPr="002C4E3E" w:rsidRDefault="002C4E3E" w:rsidP="002C4E3E">
            <w:pPr>
              <w:pStyle w:val="TableParagraph"/>
              <w:spacing w:before="9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 w:rsidRPr="002C4E3E">
              <w:rPr>
                <w:rFonts w:ascii="Tahoma" w:hAnsi="Tahoma" w:cs="Tahoma"/>
                <w:b/>
                <w:sz w:val="16"/>
                <w:szCs w:val="16"/>
                <w:lang w:val="en-US"/>
              </w:rPr>
              <w:t>(1)</w:t>
            </w:r>
          </w:p>
        </w:tc>
        <w:tc>
          <w:tcPr>
            <w:tcW w:w="4177" w:type="dxa"/>
            <w:shd w:val="clear" w:color="auto" w:fill="auto"/>
            <w:vAlign w:val="center"/>
          </w:tcPr>
          <w:p w14:paraId="3FFC5E1C" w14:textId="77777777" w:rsidR="002C4E3E" w:rsidRPr="002C4E3E" w:rsidRDefault="002C4E3E" w:rsidP="002C4E3E">
            <w:pPr>
              <w:pStyle w:val="TableParagraph"/>
              <w:spacing w:before="170"/>
              <w:ind w:left="1374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 w:rsidRPr="002C4E3E">
              <w:rPr>
                <w:rFonts w:ascii="Tahoma" w:hAnsi="Tahoma" w:cs="Tahoma"/>
                <w:b/>
                <w:sz w:val="16"/>
                <w:szCs w:val="16"/>
                <w:lang w:val="en-US"/>
              </w:rPr>
              <w:t>(2)</w:t>
            </w:r>
          </w:p>
        </w:tc>
        <w:tc>
          <w:tcPr>
            <w:tcW w:w="2800" w:type="dxa"/>
            <w:shd w:val="clear" w:color="auto" w:fill="auto"/>
            <w:vAlign w:val="center"/>
          </w:tcPr>
          <w:p w14:paraId="4FB3395A" w14:textId="77777777" w:rsidR="002C4E3E" w:rsidRPr="002C4E3E" w:rsidRDefault="002C4E3E" w:rsidP="002C4E3E">
            <w:pPr>
              <w:pStyle w:val="TableParagraph"/>
              <w:spacing w:before="170"/>
              <w:ind w:left="214" w:right="207"/>
              <w:jc w:val="center"/>
              <w:rPr>
                <w:rFonts w:ascii="Tahoma" w:hAnsi="Tahoma" w:cs="Tahoma"/>
                <w:b/>
                <w:sz w:val="16"/>
                <w:szCs w:val="16"/>
                <w:lang w:val="en-US"/>
              </w:rPr>
            </w:pPr>
            <w:r w:rsidRPr="002C4E3E">
              <w:rPr>
                <w:rFonts w:ascii="Tahoma" w:hAnsi="Tahoma" w:cs="Tahoma"/>
                <w:b/>
                <w:sz w:val="16"/>
                <w:szCs w:val="16"/>
                <w:lang w:val="en-US"/>
              </w:rPr>
              <w:t>(3)</w:t>
            </w:r>
          </w:p>
        </w:tc>
      </w:tr>
      <w:tr w:rsidR="002C4E3E" w:rsidRPr="002C4E3E" w14:paraId="372B129D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4BA49184" w14:textId="77777777" w:rsidR="002C4E3E" w:rsidRPr="002C4E3E" w:rsidRDefault="002C4E3E" w:rsidP="00EF1D2F">
            <w:pPr>
              <w:pStyle w:val="TableParagraph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1</w:t>
            </w:r>
          </w:p>
        </w:tc>
        <w:tc>
          <w:tcPr>
            <w:tcW w:w="4177" w:type="dxa"/>
            <w:vAlign w:val="center"/>
          </w:tcPr>
          <w:p w14:paraId="036F4189" w14:textId="77777777" w:rsidR="002C4E3E" w:rsidRPr="002C4E3E" w:rsidRDefault="002C4E3E" w:rsidP="00EF1D2F">
            <w:pPr>
              <w:pStyle w:val="TableParagraph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Tri Haryanto Gulo</w:t>
            </w:r>
          </w:p>
        </w:tc>
        <w:tc>
          <w:tcPr>
            <w:tcW w:w="2800" w:type="dxa"/>
            <w:vAlign w:val="center"/>
          </w:tcPr>
          <w:p w14:paraId="5E31CA4F" w14:textId="77777777" w:rsidR="002C4E3E" w:rsidRPr="002C4E3E" w:rsidRDefault="002C4E3E" w:rsidP="00EF1D2F">
            <w:pPr>
              <w:pStyle w:val="TableParagraph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0BD4CEBC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0A75E9AE" w14:textId="77777777" w:rsidR="002C4E3E" w:rsidRPr="002C4E3E" w:rsidRDefault="002C4E3E" w:rsidP="00EF1D2F">
            <w:pPr>
              <w:pStyle w:val="TableParagraph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2</w:t>
            </w:r>
          </w:p>
        </w:tc>
        <w:tc>
          <w:tcPr>
            <w:tcW w:w="4177" w:type="dxa"/>
            <w:vAlign w:val="center"/>
          </w:tcPr>
          <w:p w14:paraId="6892671D" w14:textId="77777777" w:rsidR="002C4E3E" w:rsidRPr="002C4E3E" w:rsidRDefault="002C4E3E" w:rsidP="00EF1D2F">
            <w:pPr>
              <w:pStyle w:val="TableParagraph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Sarti Yanifili Zebua</w:t>
            </w:r>
          </w:p>
        </w:tc>
        <w:tc>
          <w:tcPr>
            <w:tcW w:w="2800" w:type="dxa"/>
            <w:vAlign w:val="center"/>
          </w:tcPr>
          <w:p w14:paraId="538AB87F" w14:textId="77777777" w:rsidR="002C4E3E" w:rsidRPr="002C4E3E" w:rsidRDefault="002C4E3E" w:rsidP="00EF1D2F">
            <w:pPr>
              <w:pStyle w:val="TableParagraph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382282C1" w14:textId="77777777" w:rsidTr="00EF1D2F">
        <w:trPr>
          <w:trHeight w:val="641"/>
          <w:jc w:val="center"/>
        </w:trPr>
        <w:tc>
          <w:tcPr>
            <w:tcW w:w="528" w:type="dxa"/>
            <w:vAlign w:val="center"/>
          </w:tcPr>
          <w:p w14:paraId="7E0BB9AA" w14:textId="77777777" w:rsidR="002C4E3E" w:rsidRPr="002C4E3E" w:rsidRDefault="002C4E3E" w:rsidP="00EF1D2F">
            <w:pPr>
              <w:pStyle w:val="TableParagraph"/>
              <w:spacing w:before="189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3</w:t>
            </w:r>
          </w:p>
        </w:tc>
        <w:tc>
          <w:tcPr>
            <w:tcW w:w="4177" w:type="dxa"/>
            <w:vAlign w:val="center"/>
          </w:tcPr>
          <w:p w14:paraId="22DEB7E1" w14:textId="77777777" w:rsidR="002C4E3E" w:rsidRPr="002C4E3E" w:rsidRDefault="002C4E3E" w:rsidP="00EF1D2F">
            <w:pPr>
              <w:pStyle w:val="TableParagraph"/>
              <w:spacing w:before="189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Leni Suriani Hia</w:t>
            </w:r>
          </w:p>
        </w:tc>
        <w:tc>
          <w:tcPr>
            <w:tcW w:w="2800" w:type="dxa"/>
            <w:vAlign w:val="center"/>
          </w:tcPr>
          <w:p w14:paraId="5540F5CC" w14:textId="77777777" w:rsidR="002C4E3E" w:rsidRPr="002C4E3E" w:rsidRDefault="002C4E3E" w:rsidP="00EF1D2F">
            <w:pPr>
              <w:pStyle w:val="TableParagraph"/>
              <w:spacing w:before="189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36F9D677" w14:textId="77777777" w:rsidTr="00EF1D2F">
        <w:trPr>
          <w:trHeight w:val="637"/>
          <w:jc w:val="center"/>
        </w:trPr>
        <w:tc>
          <w:tcPr>
            <w:tcW w:w="528" w:type="dxa"/>
            <w:vAlign w:val="center"/>
          </w:tcPr>
          <w:p w14:paraId="1EFEF251" w14:textId="77777777" w:rsidR="002C4E3E" w:rsidRPr="002C4E3E" w:rsidRDefault="002C4E3E" w:rsidP="00EF1D2F">
            <w:pPr>
              <w:pStyle w:val="TableParagraph"/>
              <w:spacing w:before="189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4</w:t>
            </w:r>
          </w:p>
        </w:tc>
        <w:tc>
          <w:tcPr>
            <w:tcW w:w="4177" w:type="dxa"/>
            <w:vAlign w:val="center"/>
          </w:tcPr>
          <w:p w14:paraId="35A2DCDA" w14:textId="77777777" w:rsidR="002C4E3E" w:rsidRPr="002C4E3E" w:rsidRDefault="002C4E3E" w:rsidP="00EF1D2F">
            <w:pPr>
              <w:pStyle w:val="TableParagraph"/>
              <w:spacing w:before="189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Melkisan Mahatma Ranggi Zebua</w:t>
            </w:r>
          </w:p>
        </w:tc>
        <w:tc>
          <w:tcPr>
            <w:tcW w:w="2800" w:type="dxa"/>
            <w:vAlign w:val="center"/>
          </w:tcPr>
          <w:p w14:paraId="43FF5F5A" w14:textId="77777777" w:rsidR="002C4E3E" w:rsidRPr="002C4E3E" w:rsidRDefault="002C4E3E" w:rsidP="00EF1D2F">
            <w:pPr>
              <w:pStyle w:val="TableParagraph"/>
              <w:spacing w:before="189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46B2886B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29A553BF" w14:textId="77777777" w:rsidR="002C4E3E" w:rsidRPr="002C4E3E" w:rsidRDefault="002C4E3E" w:rsidP="00EF1D2F">
            <w:pPr>
              <w:pStyle w:val="TableParagraph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5</w:t>
            </w:r>
          </w:p>
        </w:tc>
        <w:tc>
          <w:tcPr>
            <w:tcW w:w="4177" w:type="dxa"/>
            <w:vAlign w:val="center"/>
          </w:tcPr>
          <w:p w14:paraId="468A88EC" w14:textId="77777777" w:rsidR="002C4E3E" w:rsidRPr="00397A9C" w:rsidRDefault="00397A9C" w:rsidP="00EF1D2F">
            <w:pPr>
              <w:pStyle w:val="TableParagraph"/>
              <w:ind w:left="107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Sadarmanis Lase</w:t>
            </w:r>
          </w:p>
        </w:tc>
        <w:tc>
          <w:tcPr>
            <w:tcW w:w="2800" w:type="dxa"/>
            <w:vAlign w:val="center"/>
          </w:tcPr>
          <w:p w14:paraId="4BB3AAF6" w14:textId="77777777" w:rsidR="002C4E3E" w:rsidRPr="002C4E3E" w:rsidRDefault="002C4E3E" w:rsidP="00EF1D2F">
            <w:pPr>
              <w:pStyle w:val="TableParagraph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21785DE0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4A283DAC" w14:textId="77777777" w:rsidR="002C4E3E" w:rsidRPr="002C4E3E" w:rsidRDefault="002C4E3E" w:rsidP="00EF1D2F">
            <w:pPr>
              <w:pStyle w:val="TableParagraph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6</w:t>
            </w:r>
          </w:p>
        </w:tc>
        <w:tc>
          <w:tcPr>
            <w:tcW w:w="4177" w:type="dxa"/>
            <w:vAlign w:val="center"/>
          </w:tcPr>
          <w:p w14:paraId="04D2D04C" w14:textId="77777777" w:rsidR="002C4E3E" w:rsidRPr="002C4E3E" w:rsidRDefault="002C4E3E" w:rsidP="00EF1D2F">
            <w:pPr>
              <w:pStyle w:val="TableParagraph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Wisman Batee</w:t>
            </w:r>
          </w:p>
        </w:tc>
        <w:tc>
          <w:tcPr>
            <w:tcW w:w="2800" w:type="dxa"/>
            <w:vAlign w:val="center"/>
          </w:tcPr>
          <w:p w14:paraId="268D9ACC" w14:textId="77777777" w:rsidR="002C4E3E" w:rsidRPr="002C4E3E" w:rsidRDefault="002C4E3E" w:rsidP="00EF1D2F">
            <w:pPr>
              <w:pStyle w:val="TableParagraph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5AA4EFB7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21B62515" w14:textId="77777777" w:rsidR="002C4E3E" w:rsidRPr="002C4E3E" w:rsidRDefault="002C4E3E" w:rsidP="00EF1D2F">
            <w:pPr>
              <w:pStyle w:val="TableParagraph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7</w:t>
            </w:r>
          </w:p>
        </w:tc>
        <w:tc>
          <w:tcPr>
            <w:tcW w:w="4177" w:type="dxa"/>
            <w:vAlign w:val="center"/>
          </w:tcPr>
          <w:p w14:paraId="63B94DC6" w14:textId="77777777" w:rsidR="002C4E3E" w:rsidRPr="002C4E3E" w:rsidRDefault="002C4E3E" w:rsidP="00EF1D2F">
            <w:pPr>
              <w:pStyle w:val="TableParagraph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Melifati Harefa</w:t>
            </w:r>
          </w:p>
        </w:tc>
        <w:tc>
          <w:tcPr>
            <w:tcW w:w="2800" w:type="dxa"/>
            <w:vAlign w:val="center"/>
          </w:tcPr>
          <w:p w14:paraId="56E99924" w14:textId="77777777" w:rsidR="002C4E3E" w:rsidRPr="002C4E3E" w:rsidRDefault="002C4E3E" w:rsidP="00EF1D2F">
            <w:pPr>
              <w:pStyle w:val="TableParagraph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2C4E3E" w:rsidRPr="002C4E3E" w14:paraId="0820FC74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048D2011" w14:textId="77777777" w:rsidR="002C4E3E" w:rsidRPr="002C4E3E" w:rsidRDefault="002C4E3E" w:rsidP="00EF1D2F">
            <w:pPr>
              <w:pStyle w:val="TableParagraph"/>
              <w:spacing w:before="192"/>
              <w:ind w:left="7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8</w:t>
            </w:r>
          </w:p>
        </w:tc>
        <w:tc>
          <w:tcPr>
            <w:tcW w:w="4177" w:type="dxa"/>
            <w:vAlign w:val="center"/>
          </w:tcPr>
          <w:p w14:paraId="3513E4D3" w14:textId="77777777" w:rsidR="002C4E3E" w:rsidRPr="002C4E3E" w:rsidRDefault="002C4E3E" w:rsidP="00EF1D2F">
            <w:pPr>
              <w:pStyle w:val="TableParagraph"/>
              <w:spacing w:before="192"/>
              <w:ind w:left="107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Yakub Dawolo</w:t>
            </w:r>
          </w:p>
        </w:tc>
        <w:tc>
          <w:tcPr>
            <w:tcW w:w="2800" w:type="dxa"/>
            <w:vAlign w:val="center"/>
          </w:tcPr>
          <w:p w14:paraId="573E326A" w14:textId="77777777" w:rsidR="002C4E3E" w:rsidRPr="002C4E3E" w:rsidRDefault="002C4E3E" w:rsidP="00EF1D2F">
            <w:pPr>
              <w:pStyle w:val="TableParagraph"/>
              <w:spacing w:before="192"/>
              <w:ind w:left="214" w:right="206"/>
              <w:jc w:val="center"/>
              <w:rPr>
                <w:rFonts w:ascii="Tahoma" w:hAnsi="Tahoma" w:cs="Tahoma"/>
              </w:rPr>
            </w:pPr>
            <w:r w:rsidRPr="002C4E3E">
              <w:rPr>
                <w:rFonts w:ascii="Tahoma" w:hAnsi="Tahoma" w:cs="Tahoma"/>
              </w:rPr>
              <w:t>PCL</w:t>
            </w:r>
          </w:p>
        </w:tc>
      </w:tr>
      <w:tr w:rsidR="00397A9C" w:rsidRPr="002C4E3E" w14:paraId="72D65A35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7481AFDA" w14:textId="77777777" w:rsidR="00397A9C" w:rsidRPr="00397A9C" w:rsidRDefault="00397A9C" w:rsidP="00EF1D2F">
            <w:pPr>
              <w:pStyle w:val="TableParagraph"/>
              <w:spacing w:before="192"/>
              <w:ind w:left="7"/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9</w:t>
            </w:r>
          </w:p>
        </w:tc>
        <w:tc>
          <w:tcPr>
            <w:tcW w:w="4177" w:type="dxa"/>
            <w:vAlign w:val="center"/>
          </w:tcPr>
          <w:p w14:paraId="2E442380" w14:textId="77777777" w:rsidR="00397A9C" w:rsidRPr="00397A9C" w:rsidRDefault="00397A9C" w:rsidP="00EF1D2F">
            <w:pPr>
              <w:pStyle w:val="TableParagraph"/>
              <w:spacing w:before="192"/>
              <w:ind w:left="107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Joni Mesragiman Gea</w:t>
            </w:r>
          </w:p>
        </w:tc>
        <w:tc>
          <w:tcPr>
            <w:tcW w:w="2800" w:type="dxa"/>
            <w:vAlign w:val="center"/>
          </w:tcPr>
          <w:p w14:paraId="0712AF29" w14:textId="77777777" w:rsidR="00397A9C" w:rsidRPr="00397A9C" w:rsidRDefault="00397A9C" w:rsidP="00EF1D2F">
            <w:pPr>
              <w:pStyle w:val="TableParagraph"/>
              <w:spacing w:before="192"/>
              <w:ind w:left="214" w:right="206"/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PCL</w:t>
            </w:r>
          </w:p>
        </w:tc>
      </w:tr>
      <w:tr w:rsidR="00397A9C" w:rsidRPr="002C4E3E" w14:paraId="2A5AF2A6" w14:textId="77777777" w:rsidTr="00EF1D2F">
        <w:trPr>
          <w:trHeight w:val="640"/>
          <w:jc w:val="center"/>
        </w:trPr>
        <w:tc>
          <w:tcPr>
            <w:tcW w:w="528" w:type="dxa"/>
            <w:vAlign w:val="center"/>
          </w:tcPr>
          <w:p w14:paraId="244FAACD" w14:textId="77777777" w:rsidR="00397A9C" w:rsidRPr="00397A9C" w:rsidRDefault="00397A9C" w:rsidP="00EF1D2F">
            <w:pPr>
              <w:pStyle w:val="TableParagraph"/>
              <w:spacing w:before="192"/>
              <w:ind w:left="7"/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10</w:t>
            </w:r>
          </w:p>
        </w:tc>
        <w:tc>
          <w:tcPr>
            <w:tcW w:w="4177" w:type="dxa"/>
            <w:vAlign w:val="center"/>
          </w:tcPr>
          <w:p w14:paraId="1F584494" w14:textId="77777777" w:rsidR="00397A9C" w:rsidRPr="00397A9C" w:rsidRDefault="00397A9C" w:rsidP="00EF1D2F">
            <w:pPr>
              <w:pStyle w:val="TableParagraph"/>
              <w:spacing w:before="192"/>
              <w:ind w:left="107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Juni Iman Eviani Zendrato</w:t>
            </w:r>
          </w:p>
        </w:tc>
        <w:tc>
          <w:tcPr>
            <w:tcW w:w="2800" w:type="dxa"/>
            <w:vAlign w:val="center"/>
          </w:tcPr>
          <w:p w14:paraId="184BADE5" w14:textId="77777777" w:rsidR="00397A9C" w:rsidRPr="00397A9C" w:rsidRDefault="00397A9C" w:rsidP="00EF1D2F">
            <w:pPr>
              <w:pStyle w:val="TableParagraph"/>
              <w:spacing w:before="192"/>
              <w:ind w:left="214" w:right="206"/>
              <w:jc w:val="center"/>
              <w:rPr>
                <w:rFonts w:ascii="Tahoma" w:hAnsi="Tahoma" w:cs="Tahoma"/>
                <w:lang w:val="en-US"/>
              </w:rPr>
            </w:pPr>
            <w:r>
              <w:rPr>
                <w:rFonts w:ascii="Tahoma" w:hAnsi="Tahoma" w:cs="Tahoma"/>
                <w:lang w:val="en-US"/>
              </w:rPr>
              <w:t>PCL</w:t>
            </w:r>
          </w:p>
        </w:tc>
      </w:tr>
    </w:tbl>
    <w:p w14:paraId="7E1B9694" w14:textId="77777777" w:rsidR="002C4E3E" w:rsidRPr="005825AD" w:rsidRDefault="002C4E3E" w:rsidP="005825AD">
      <w:pPr>
        <w:spacing w:line="276" w:lineRule="auto"/>
        <w:jc w:val="center"/>
        <w:rPr>
          <w:b/>
          <w:bCs/>
          <w:sz w:val="22"/>
          <w:szCs w:val="22"/>
          <w:lang w:val="it-IT"/>
        </w:rPr>
      </w:pPr>
    </w:p>
    <w:sectPr w:rsidR="002C4E3E" w:rsidRPr="005825AD" w:rsidSect="005423D1">
      <w:footerReference w:type="default" r:id="rId9"/>
      <w:pgSz w:w="11907" w:h="16839" w:code="9"/>
      <w:pgMar w:top="851" w:right="1276" w:bottom="170" w:left="1440" w:header="709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610D21" w14:textId="77777777" w:rsidR="00245FC0" w:rsidRDefault="00245FC0" w:rsidP="00E63133">
      <w:r>
        <w:separator/>
      </w:r>
    </w:p>
  </w:endnote>
  <w:endnote w:type="continuationSeparator" w:id="0">
    <w:p w14:paraId="46CEC186" w14:textId="77777777" w:rsidR="00245FC0" w:rsidRDefault="00245FC0" w:rsidP="00E631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MT">
    <w:altName w:val="Arial"/>
    <w:charset w:val="01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02578" w14:textId="77777777" w:rsidR="002E3651" w:rsidRPr="0035144D" w:rsidRDefault="002E3651" w:rsidP="00E63133">
    <w:pPr>
      <w:pStyle w:val="Footer"/>
      <w:jc w:val="center"/>
      <w:rPr>
        <w:rFonts w:ascii="Calibri" w:hAnsi="Calibri" w:cs="Calibri"/>
        <w:i/>
        <w:sz w:val="18"/>
        <w:szCs w:val="18"/>
        <w:lang w:val="pt-BR"/>
      </w:rPr>
    </w:pPr>
    <w:r w:rsidRPr="0035144D">
      <w:rPr>
        <w:rFonts w:ascii="Calibri" w:hAnsi="Calibri" w:cs="Calibri"/>
        <w:sz w:val="18"/>
        <w:szCs w:val="18"/>
        <w:lang w:val="pt-BR"/>
      </w:rPr>
      <w:t>Jl. Arah Puskesmas No. 9 Dusun III Desa Hilinaa Kota Gunungsitoli, Sumatera Utara</w:t>
    </w:r>
  </w:p>
  <w:p w14:paraId="3CCA2A8F" w14:textId="77777777" w:rsidR="002E3651" w:rsidRPr="00E63133" w:rsidRDefault="002E3651" w:rsidP="00E63133">
    <w:pPr>
      <w:pStyle w:val="Footer"/>
      <w:jc w:val="center"/>
      <w:rPr>
        <w:rFonts w:ascii="Calibri" w:hAnsi="Calibri" w:cs="Calibri"/>
        <w:i/>
        <w:sz w:val="18"/>
        <w:szCs w:val="18"/>
      </w:rPr>
    </w:pPr>
    <w:r w:rsidRPr="0035144D">
      <w:rPr>
        <w:rFonts w:ascii="Calibri" w:hAnsi="Calibri" w:cs="Calibri"/>
        <w:sz w:val="18"/>
        <w:szCs w:val="18"/>
        <w:lang w:val="pt-BR"/>
      </w:rPr>
      <w:t xml:space="preserve"> </w:t>
    </w:r>
    <w:r w:rsidRPr="00601F6D">
      <w:rPr>
        <w:rFonts w:ascii="Calibri" w:hAnsi="Calibri" w:cs="Calibri"/>
        <w:sz w:val="18"/>
        <w:szCs w:val="18"/>
      </w:rPr>
      <w:t>Website : http://gunungsitolikota.bps.go.id; email : bps1278@.bps.go.id</w:t>
    </w:r>
  </w:p>
  <w:p w14:paraId="32CF921B" w14:textId="77777777" w:rsidR="002E3651" w:rsidRDefault="002E36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22756" w14:textId="77777777" w:rsidR="00245FC0" w:rsidRDefault="00245FC0" w:rsidP="00E63133">
      <w:r>
        <w:separator/>
      </w:r>
    </w:p>
  </w:footnote>
  <w:footnote w:type="continuationSeparator" w:id="0">
    <w:p w14:paraId="383F5805" w14:textId="77777777" w:rsidR="00245FC0" w:rsidRDefault="00245FC0" w:rsidP="00E631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4A60D7"/>
    <w:multiLevelType w:val="hybridMultilevel"/>
    <w:tmpl w:val="7D5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C71B38"/>
    <w:multiLevelType w:val="hybridMultilevel"/>
    <w:tmpl w:val="CE4E243E"/>
    <w:lvl w:ilvl="0" w:tplc="A478418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773F28"/>
    <w:multiLevelType w:val="hybridMultilevel"/>
    <w:tmpl w:val="3BB29FD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60863"/>
    <w:multiLevelType w:val="hybridMultilevel"/>
    <w:tmpl w:val="AC02599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60777C9"/>
    <w:multiLevelType w:val="hybridMultilevel"/>
    <w:tmpl w:val="A90E194A"/>
    <w:lvl w:ilvl="0" w:tplc="8318B0D0">
      <w:numFmt w:val="bullet"/>
      <w:lvlText w:val="-"/>
      <w:lvlJc w:val="left"/>
      <w:pPr>
        <w:ind w:left="720" w:hanging="360"/>
      </w:pPr>
      <w:rPr>
        <w:rFonts w:ascii="Cambria" w:eastAsia="Calibri" w:hAnsi="Cambria" w:cs="Aria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DF595D"/>
    <w:multiLevelType w:val="hybridMultilevel"/>
    <w:tmpl w:val="ACAAAA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856863"/>
    <w:multiLevelType w:val="hybridMultilevel"/>
    <w:tmpl w:val="B21EB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F77836"/>
    <w:multiLevelType w:val="hybridMultilevel"/>
    <w:tmpl w:val="F90CC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AE6334"/>
    <w:multiLevelType w:val="hybridMultilevel"/>
    <w:tmpl w:val="39B2B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50353E"/>
    <w:multiLevelType w:val="hybridMultilevel"/>
    <w:tmpl w:val="ACAAA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055CB8"/>
    <w:multiLevelType w:val="hybridMultilevel"/>
    <w:tmpl w:val="4E70A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64FA1"/>
    <w:multiLevelType w:val="hybridMultilevel"/>
    <w:tmpl w:val="E1CA8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FD27AA"/>
    <w:multiLevelType w:val="hybridMultilevel"/>
    <w:tmpl w:val="FF668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8581058">
    <w:abstractNumId w:val="1"/>
  </w:num>
  <w:num w:numId="2" w16cid:durableId="2041976375">
    <w:abstractNumId w:val="7"/>
  </w:num>
  <w:num w:numId="3" w16cid:durableId="2035424763">
    <w:abstractNumId w:val="3"/>
  </w:num>
  <w:num w:numId="4" w16cid:durableId="1583643959">
    <w:abstractNumId w:val="9"/>
  </w:num>
  <w:num w:numId="5" w16cid:durableId="2016297324">
    <w:abstractNumId w:val="2"/>
  </w:num>
  <w:num w:numId="6" w16cid:durableId="384449658">
    <w:abstractNumId w:val="4"/>
  </w:num>
  <w:num w:numId="7" w16cid:durableId="1421096150">
    <w:abstractNumId w:val="8"/>
  </w:num>
  <w:num w:numId="8" w16cid:durableId="924000029">
    <w:abstractNumId w:val="6"/>
  </w:num>
  <w:num w:numId="9" w16cid:durableId="1200170146">
    <w:abstractNumId w:val="0"/>
  </w:num>
  <w:num w:numId="10" w16cid:durableId="186527902">
    <w:abstractNumId w:val="12"/>
  </w:num>
  <w:num w:numId="11" w16cid:durableId="1537425772">
    <w:abstractNumId w:val="10"/>
  </w:num>
  <w:num w:numId="12" w16cid:durableId="196937187">
    <w:abstractNumId w:val="11"/>
  </w:num>
  <w:num w:numId="13" w16cid:durableId="204328554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sLS0tDAwtzA1NTFS0lEKTi0uzszPAykwqgUAy4GnVSwAAAA="/>
  </w:docVars>
  <w:rsids>
    <w:rsidRoot w:val="000A3AA5"/>
    <w:rsid w:val="00012850"/>
    <w:rsid w:val="00021EFE"/>
    <w:rsid w:val="00026335"/>
    <w:rsid w:val="0003769B"/>
    <w:rsid w:val="00056F18"/>
    <w:rsid w:val="00061EA5"/>
    <w:rsid w:val="00075115"/>
    <w:rsid w:val="00081EA3"/>
    <w:rsid w:val="00087555"/>
    <w:rsid w:val="000A0A55"/>
    <w:rsid w:val="000A0C0C"/>
    <w:rsid w:val="000A3AA5"/>
    <w:rsid w:val="000B65F2"/>
    <w:rsid w:val="000C44CA"/>
    <w:rsid w:val="000C4595"/>
    <w:rsid w:val="000C67A7"/>
    <w:rsid w:val="000C7E58"/>
    <w:rsid w:val="000E5917"/>
    <w:rsid w:val="00113527"/>
    <w:rsid w:val="00123EA2"/>
    <w:rsid w:val="00137BC4"/>
    <w:rsid w:val="00137F68"/>
    <w:rsid w:val="00145B98"/>
    <w:rsid w:val="00147D9F"/>
    <w:rsid w:val="001569E6"/>
    <w:rsid w:val="00157181"/>
    <w:rsid w:val="001636C4"/>
    <w:rsid w:val="001649EF"/>
    <w:rsid w:val="00172589"/>
    <w:rsid w:val="00175AC8"/>
    <w:rsid w:val="0018624B"/>
    <w:rsid w:val="001A431C"/>
    <w:rsid w:val="001B1EEB"/>
    <w:rsid w:val="001B2159"/>
    <w:rsid w:val="001B3397"/>
    <w:rsid w:val="001B4B96"/>
    <w:rsid w:val="001B5F56"/>
    <w:rsid w:val="001C252D"/>
    <w:rsid w:val="001C43AD"/>
    <w:rsid w:val="001E3715"/>
    <w:rsid w:val="001F2DBD"/>
    <w:rsid w:val="001F3896"/>
    <w:rsid w:val="00202457"/>
    <w:rsid w:val="0020690F"/>
    <w:rsid w:val="002313DD"/>
    <w:rsid w:val="00242586"/>
    <w:rsid w:val="00243640"/>
    <w:rsid w:val="00243A97"/>
    <w:rsid w:val="00245FC0"/>
    <w:rsid w:val="00260FEA"/>
    <w:rsid w:val="00261532"/>
    <w:rsid w:val="002648E5"/>
    <w:rsid w:val="00273291"/>
    <w:rsid w:val="00275AEB"/>
    <w:rsid w:val="00285125"/>
    <w:rsid w:val="00297888"/>
    <w:rsid w:val="002A323B"/>
    <w:rsid w:val="002A6965"/>
    <w:rsid w:val="002C4E3E"/>
    <w:rsid w:val="002C5BB6"/>
    <w:rsid w:val="002E0B4A"/>
    <w:rsid w:val="002E3651"/>
    <w:rsid w:val="002F49B9"/>
    <w:rsid w:val="003017E4"/>
    <w:rsid w:val="00305B00"/>
    <w:rsid w:val="0030622A"/>
    <w:rsid w:val="003223A7"/>
    <w:rsid w:val="0033046F"/>
    <w:rsid w:val="003408AD"/>
    <w:rsid w:val="0035144D"/>
    <w:rsid w:val="0035352B"/>
    <w:rsid w:val="003548C0"/>
    <w:rsid w:val="003636D7"/>
    <w:rsid w:val="0036421C"/>
    <w:rsid w:val="00366E69"/>
    <w:rsid w:val="00367BD8"/>
    <w:rsid w:val="00374951"/>
    <w:rsid w:val="0038093B"/>
    <w:rsid w:val="0038478A"/>
    <w:rsid w:val="0038501D"/>
    <w:rsid w:val="003979C0"/>
    <w:rsid w:val="00397A9C"/>
    <w:rsid w:val="003A1D93"/>
    <w:rsid w:val="003A44F4"/>
    <w:rsid w:val="003A5C31"/>
    <w:rsid w:val="003B23A2"/>
    <w:rsid w:val="003B62CF"/>
    <w:rsid w:val="003C027C"/>
    <w:rsid w:val="003C54D2"/>
    <w:rsid w:val="003D1412"/>
    <w:rsid w:val="003E159A"/>
    <w:rsid w:val="003E3D87"/>
    <w:rsid w:val="003F3C22"/>
    <w:rsid w:val="003F5D2C"/>
    <w:rsid w:val="004046EE"/>
    <w:rsid w:val="00406D3C"/>
    <w:rsid w:val="00414464"/>
    <w:rsid w:val="00431CDD"/>
    <w:rsid w:val="00431E38"/>
    <w:rsid w:val="00434A28"/>
    <w:rsid w:val="00434A70"/>
    <w:rsid w:val="0044522E"/>
    <w:rsid w:val="004749D0"/>
    <w:rsid w:val="00480ECD"/>
    <w:rsid w:val="00486384"/>
    <w:rsid w:val="004A207A"/>
    <w:rsid w:val="004A2C33"/>
    <w:rsid w:val="004B02CE"/>
    <w:rsid w:val="004C1BD6"/>
    <w:rsid w:val="004C4153"/>
    <w:rsid w:val="004D732C"/>
    <w:rsid w:val="004E1150"/>
    <w:rsid w:val="004F6D90"/>
    <w:rsid w:val="005010E0"/>
    <w:rsid w:val="0050750F"/>
    <w:rsid w:val="00520078"/>
    <w:rsid w:val="00521F06"/>
    <w:rsid w:val="00526A61"/>
    <w:rsid w:val="00527EFA"/>
    <w:rsid w:val="00533D13"/>
    <w:rsid w:val="00535753"/>
    <w:rsid w:val="005423D1"/>
    <w:rsid w:val="00560C0A"/>
    <w:rsid w:val="0056210D"/>
    <w:rsid w:val="0057250A"/>
    <w:rsid w:val="00572F03"/>
    <w:rsid w:val="00576A7C"/>
    <w:rsid w:val="005825AD"/>
    <w:rsid w:val="00582917"/>
    <w:rsid w:val="005831CF"/>
    <w:rsid w:val="005A4A86"/>
    <w:rsid w:val="005B0202"/>
    <w:rsid w:val="005B7C6B"/>
    <w:rsid w:val="005D187E"/>
    <w:rsid w:val="005D6C0C"/>
    <w:rsid w:val="005F0D7F"/>
    <w:rsid w:val="005F67CA"/>
    <w:rsid w:val="005F6D1D"/>
    <w:rsid w:val="006064C6"/>
    <w:rsid w:val="00613B50"/>
    <w:rsid w:val="00622980"/>
    <w:rsid w:val="00625ADF"/>
    <w:rsid w:val="006343B8"/>
    <w:rsid w:val="00635305"/>
    <w:rsid w:val="00646CE3"/>
    <w:rsid w:val="00657973"/>
    <w:rsid w:val="006614D1"/>
    <w:rsid w:val="00681B86"/>
    <w:rsid w:val="00697136"/>
    <w:rsid w:val="006A4708"/>
    <w:rsid w:val="006C5909"/>
    <w:rsid w:val="006C6B64"/>
    <w:rsid w:val="006D3FAF"/>
    <w:rsid w:val="006D68A5"/>
    <w:rsid w:val="006E1579"/>
    <w:rsid w:val="006F3C9C"/>
    <w:rsid w:val="006F7D1C"/>
    <w:rsid w:val="00700EE9"/>
    <w:rsid w:val="007033F0"/>
    <w:rsid w:val="00723D0B"/>
    <w:rsid w:val="00745FE5"/>
    <w:rsid w:val="007A3EE5"/>
    <w:rsid w:val="007A58E9"/>
    <w:rsid w:val="007B43A3"/>
    <w:rsid w:val="007B5FF7"/>
    <w:rsid w:val="007C39F0"/>
    <w:rsid w:val="007C6A4F"/>
    <w:rsid w:val="007D2145"/>
    <w:rsid w:val="007D3153"/>
    <w:rsid w:val="007E3814"/>
    <w:rsid w:val="007E59D1"/>
    <w:rsid w:val="007E6AA3"/>
    <w:rsid w:val="008029A2"/>
    <w:rsid w:val="008156DE"/>
    <w:rsid w:val="00834622"/>
    <w:rsid w:val="0084160A"/>
    <w:rsid w:val="00864124"/>
    <w:rsid w:val="00867627"/>
    <w:rsid w:val="00874663"/>
    <w:rsid w:val="008817EA"/>
    <w:rsid w:val="00894CD9"/>
    <w:rsid w:val="008A3879"/>
    <w:rsid w:val="008B3570"/>
    <w:rsid w:val="008B66B8"/>
    <w:rsid w:val="008C1ED1"/>
    <w:rsid w:val="008D2815"/>
    <w:rsid w:val="008D31E6"/>
    <w:rsid w:val="008D7A20"/>
    <w:rsid w:val="008F63A1"/>
    <w:rsid w:val="00901AD8"/>
    <w:rsid w:val="0090770B"/>
    <w:rsid w:val="00917566"/>
    <w:rsid w:val="00924045"/>
    <w:rsid w:val="00952201"/>
    <w:rsid w:val="009774A9"/>
    <w:rsid w:val="00982BEA"/>
    <w:rsid w:val="00983C01"/>
    <w:rsid w:val="00990FFB"/>
    <w:rsid w:val="009A2AD1"/>
    <w:rsid w:val="009B10C7"/>
    <w:rsid w:val="009C07EE"/>
    <w:rsid w:val="009D08FB"/>
    <w:rsid w:val="009D2378"/>
    <w:rsid w:val="009D59EA"/>
    <w:rsid w:val="009E5868"/>
    <w:rsid w:val="009F4336"/>
    <w:rsid w:val="009F6463"/>
    <w:rsid w:val="00A35AC4"/>
    <w:rsid w:val="00A40C6A"/>
    <w:rsid w:val="00A42ABB"/>
    <w:rsid w:val="00A4563B"/>
    <w:rsid w:val="00A56E0C"/>
    <w:rsid w:val="00A57CA1"/>
    <w:rsid w:val="00A73E31"/>
    <w:rsid w:val="00A74C03"/>
    <w:rsid w:val="00A83AA8"/>
    <w:rsid w:val="00A905DA"/>
    <w:rsid w:val="00A93D01"/>
    <w:rsid w:val="00AA279A"/>
    <w:rsid w:val="00AB6D41"/>
    <w:rsid w:val="00AC41C3"/>
    <w:rsid w:val="00AC47C9"/>
    <w:rsid w:val="00AC6F02"/>
    <w:rsid w:val="00AD198E"/>
    <w:rsid w:val="00AD20A8"/>
    <w:rsid w:val="00AF0FB4"/>
    <w:rsid w:val="00AF5681"/>
    <w:rsid w:val="00B02EC7"/>
    <w:rsid w:val="00B25CDF"/>
    <w:rsid w:val="00B31D5B"/>
    <w:rsid w:val="00B33AFC"/>
    <w:rsid w:val="00B3450D"/>
    <w:rsid w:val="00B40C19"/>
    <w:rsid w:val="00B54B7F"/>
    <w:rsid w:val="00B650C7"/>
    <w:rsid w:val="00B77106"/>
    <w:rsid w:val="00B77A29"/>
    <w:rsid w:val="00BA6FA1"/>
    <w:rsid w:val="00BB201D"/>
    <w:rsid w:val="00BB2304"/>
    <w:rsid w:val="00BD09AD"/>
    <w:rsid w:val="00BD5DB4"/>
    <w:rsid w:val="00BE0797"/>
    <w:rsid w:val="00BE1C2A"/>
    <w:rsid w:val="00C03C98"/>
    <w:rsid w:val="00C240F3"/>
    <w:rsid w:val="00C24543"/>
    <w:rsid w:val="00C3300D"/>
    <w:rsid w:val="00C44077"/>
    <w:rsid w:val="00C56407"/>
    <w:rsid w:val="00C63349"/>
    <w:rsid w:val="00C64CEC"/>
    <w:rsid w:val="00C74EEB"/>
    <w:rsid w:val="00C8170A"/>
    <w:rsid w:val="00C81F0F"/>
    <w:rsid w:val="00CA3742"/>
    <w:rsid w:val="00CA639A"/>
    <w:rsid w:val="00CC1D37"/>
    <w:rsid w:val="00CE0D48"/>
    <w:rsid w:val="00CE251E"/>
    <w:rsid w:val="00CE402E"/>
    <w:rsid w:val="00CF138F"/>
    <w:rsid w:val="00CF7A5D"/>
    <w:rsid w:val="00D20A16"/>
    <w:rsid w:val="00D306E5"/>
    <w:rsid w:val="00D50654"/>
    <w:rsid w:val="00D630B2"/>
    <w:rsid w:val="00D6479E"/>
    <w:rsid w:val="00D748B9"/>
    <w:rsid w:val="00D74D36"/>
    <w:rsid w:val="00D77897"/>
    <w:rsid w:val="00D859B6"/>
    <w:rsid w:val="00D92CDF"/>
    <w:rsid w:val="00DB0737"/>
    <w:rsid w:val="00DB1F5B"/>
    <w:rsid w:val="00DB56C1"/>
    <w:rsid w:val="00DB6EAE"/>
    <w:rsid w:val="00DB7A5D"/>
    <w:rsid w:val="00DD0C0D"/>
    <w:rsid w:val="00DD576A"/>
    <w:rsid w:val="00DD66FE"/>
    <w:rsid w:val="00DD6BF1"/>
    <w:rsid w:val="00DD6EBA"/>
    <w:rsid w:val="00DE57EC"/>
    <w:rsid w:val="00DF21C1"/>
    <w:rsid w:val="00DF30B4"/>
    <w:rsid w:val="00E03A7E"/>
    <w:rsid w:val="00E21F97"/>
    <w:rsid w:val="00E23624"/>
    <w:rsid w:val="00E319CB"/>
    <w:rsid w:val="00E33960"/>
    <w:rsid w:val="00E4048C"/>
    <w:rsid w:val="00E4431B"/>
    <w:rsid w:val="00E444D7"/>
    <w:rsid w:val="00E4636E"/>
    <w:rsid w:val="00E50769"/>
    <w:rsid w:val="00E54981"/>
    <w:rsid w:val="00E63133"/>
    <w:rsid w:val="00E64FEC"/>
    <w:rsid w:val="00E6720D"/>
    <w:rsid w:val="00E7794D"/>
    <w:rsid w:val="00E83D60"/>
    <w:rsid w:val="00E84A89"/>
    <w:rsid w:val="00E877D7"/>
    <w:rsid w:val="00E90DA7"/>
    <w:rsid w:val="00EA337F"/>
    <w:rsid w:val="00EB18C0"/>
    <w:rsid w:val="00EB3021"/>
    <w:rsid w:val="00EC51FD"/>
    <w:rsid w:val="00EC5939"/>
    <w:rsid w:val="00EE7A54"/>
    <w:rsid w:val="00EE7B82"/>
    <w:rsid w:val="00EF1D2F"/>
    <w:rsid w:val="00F10B75"/>
    <w:rsid w:val="00F3032E"/>
    <w:rsid w:val="00F369C9"/>
    <w:rsid w:val="00F37F5B"/>
    <w:rsid w:val="00F46B41"/>
    <w:rsid w:val="00F50789"/>
    <w:rsid w:val="00F61A7D"/>
    <w:rsid w:val="00F64389"/>
    <w:rsid w:val="00F64F06"/>
    <w:rsid w:val="00F65C08"/>
    <w:rsid w:val="00F71464"/>
    <w:rsid w:val="00F715AF"/>
    <w:rsid w:val="00F7573B"/>
    <w:rsid w:val="00F846EB"/>
    <w:rsid w:val="00F84A43"/>
    <w:rsid w:val="00F90F45"/>
    <w:rsid w:val="00FC3C0F"/>
    <w:rsid w:val="00FE3DBF"/>
    <w:rsid w:val="00FF2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317493"/>
  <w15:docId w15:val="{3E9A3E58-6F73-4262-8A04-B230CC07E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42586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DB6EA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DB6EAE"/>
    <w:rPr>
      <w:rFonts w:ascii="Segoe UI" w:hAnsi="Segoe UI" w:cs="Segoe UI"/>
      <w:sz w:val="18"/>
      <w:szCs w:val="18"/>
    </w:rPr>
  </w:style>
  <w:style w:type="character" w:styleId="Hyperlink">
    <w:name w:val="Hyperlink"/>
    <w:rsid w:val="00B40C19"/>
    <w:rPr>
      <w:color w:val="0563C1"/>
      <w:u w:val="single"/>
    </w:rPr>
  </w:style>
  <w:style w:type="paragraph" w:styleId="Header">
    <w:name w:val="header"/>
    <w:basedOn w:val="Normal"/>
    <w:link w:val="HeaderChar"/>
    <w:rsid w:val="00E6313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E63133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E6313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63133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F30B4"/>
    <w:pPr>
      <w:ind w:left="720"/>
      <w:contextualSpacing/>
    </w:pPr>
  </w:style>
  <w:style w:type="table" w:styleId="TableGrid">
    <w:name w:val="Table Grid"/>
    <w:basedOn w:val="TableNormal"/>
    <w:uiPriority w:val="59"/>
    <w:rsid w:val="007E6AA3"/>
    <w:rPr>
      <w:rFonts w:ascii="Calibri" w:eastAsia="Calibri" w:hAnsi="Calibri"/>
      <w:sz w:val="22"/>
      <w:szCs w:val="22"/>
      <w:lang w:val="id-ID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E6AA3"/>
    <w:pPr>
      <w:widowControl w:val="0"/>
      <w:autoSpaceDE w:val="0"/>
      <w:autoSpaceDN w:val="0"/>
      <w:spacing w:before="115" w:line="154" w:lineRule="exact"/>
    </w:pPr>
    <w:rPr>
      <w:rFonts w:ascii="Arial MT" w:eastAsia="Arial MT" w:hAnsi="Arial MT" w:cs="Arial MT"/>
      <w:sz w:val="22"/>
      <w:szCs w:val="22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57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1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46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AF605D-134D-4A40-B5E3-A028494A10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255</Words>
  <Characters>145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Bill Van Ricardo Zalukhu</cp:lastModifiedBy>
  <cp:revision>14</cp:revision>
  <cp:lastPrinted>2023-11-07T02:04:00Z</cp:lastPrinted>
  <dcterms:created xsi:type="dcterms:W3CDTF">2023-12-09T10:00:00Z</dcterms:created>
  <dcterms:modified xsi:type="dcterms:W3CDTF">2023-12-09T11:01:00Z</dcterms:modified>
</cp:coreProperties>
</file>